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E38E50" w14:textId="0D6BF637" w:rsidR="00C52A44" w:rsidRPr="003E4E53" w:rsidRDefault="005C22FA" w:rsidP="00C52A44">
      <w:pPr>
        <w:contextualSpacing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OM</w:t>
      </w:r>
      <w:r w:rsidR="00C52A44" w:rsidRPr="003E4E53">
        <w:rPr>
          <w:b/>
          <w:sz w:val="28"/>
          <w:szCs w:val="28"/>
        </w:rPr>
        <w:t xml:space="preserve"> 38</w:t>
      </w:r>
      <w:r>
        <w:rPr>
          <w:b/>
          <w:sz w:val="28"/>
          <w:szCs w:val="28"/>
        </w:rPr>
        <w:t>6</w:t>
      </w:r>
    </w:p>
    <w:p w14:paraId="75D76388" w14:textId="52CCFD14" w:rsidR="00C52A44" w:rsidRPr="003E4E53" w:rsidRDefault="00C52A44" w:rsidP="00C52A44">
      <w:pPr>
        <w:contextualSpacing/>
        <w:jc w:val="center"/>
        <w:rPr>
          <w:b/>
          <w:sz w:val="28"/>
          <w:szCs w:val="28"/>
        </w:rPr>
      </w:pPr>
      <w:r w:rsidRPr="003E4E53">
        <w:rPr>
          <w:b/>
          <w:sz w:val="28"/>
          <w:szCs w:val="28"/>
        </w:rPr>
        <w:t>Assignment #</w:t>
      </w:r>
      <w:r w:rsidR="00743000">
        <w:rPr>
          <w:b/>
          <w:sz w:val="28"/>
          <w:szCs w:val="28"/>
        </w:rPr>
        <w:t>2</w:t>
      </w:r>
    </w:p>
    <w:p w14:paraId="63125BC1" w14:textId="77777777" w:rsidR="00C52A44" w:rsidRPr="003E4E53" w:rsidRDefault="00C52A44" w:rsidP="00C52A44">
      <w:pPr>
        <w:jc w:val="center"/>
        <w:rPr>
          <w:sz w:val="24"/>
          <w:szCs w:val="24"/>
        </w:rPr>
      </w:pPr>
    </w:p>
    <w:p w14:paraId="5256E4FC" w14:textId="16AC77E3" w:rsidR="00C52A44" w:rsidRPr="003E4E53" w:rsidRDefault="00C52A44" w:rsidP="00C52A44">
      <w:pPr>
        <w:pBdr>
          <w:bottom w:val="single" w:sz="4" w:space="1" w:color="auto"/>
        </w:pBdr>
        <w:rPr>
          <w:i/>
          <w:sz w:val="24"/>
          <w:szCs w:val="24"/>
        </w:rPr>
      </w:pPr>
      <w:r w:rsidRPr="003E4E53">
        <w:rPr>
          <w:i/>
          <w:sz w:val="24"/>
          <w:szCs w:val="24"/>
        </w:rPr>
        <w:t>Please paste your answers within this file and save it as “HW</w:t>
      </w:r>
      <w:r w:rsidR="00871649">
        <w:rPr>
          <w:i/>
          <w:sz w:val="24"/>
          <w:szCs w:val="24"/>
        </w:rPr>
        <w:t>2</w:t>
      </w:r>
      <w:r w:rsidRPr="003E4E53">
        <w:rPr>
          <w:i/>
          <w:sz w:val="24"/>
          <w:szCs w:val="24"/>
        </w:rPr>
        <w:t xml:space="preserve">_eid1_eid2_eid3” (Where eids refer to your group members’ EIDs) </w:t>
      </w:r>
      <w:r w:rsidR="00330E4A">
        <w:rPr>
          <w:i/>
          <w:sz w:val="24"/>
          <w:szCs w:val="24"/>
        </w:rPr>
        <w:t>on Canvas at appropriate place.</w:t>
      </w:r>
      <w:r w:rsidR="00675736">
        <w:rPr>
          <w:i/>
          <w:sz w:val="24"/>
          <w:szCs w:val="24"/>
        </w:rPr>
        <w:t xml:space="preserve"> If you used MS Excel </w:t>
      </w:r>
      <w:r w:rsidRPr="003E4E53">
        <w:rPr>
          <w:i/>
          <w:sz w:val="24"/>
          <w:szCs w:val="24"/>
        </w:rPr>
        <w:t>or any other software to arrive at your answers, please submit the relevant files/annotated code as well</w:t>
      </w:r>
      <w:r w:rsidR="005C22FA">
        <w:rPr>
          <w:i/>
          <w:sz w:val="24"/>
          <w:szCs w:val="24"/>
        </w:rPr>
        <w:t xml:space="preserve">. </w:t>
      </w:r>
    </w:p>
    <w:p w14:paraId="6A9B8AA2" w14:textId="77777777" w:rsidR="00C52A44" w:rsidRPr="003E4E53" w:rsidRDefault="00C52A44" w:rsidP="00C52A44">
      <w:pPr>
        <w:contextualSpacing/>
        <w:rPr>
          <w:sz w:val="24"/>
          <w:szCs w:val="24"/>
        </w:rPr>
      </w:pPr>
      <w:r w:rsidRPr="003E4E53">
        <w:rPr>
          <w:b/>
          <w:sz w:val="24"/>
          <w:szCs w:val="24"/>
        </w:rPr>
        <w:t>Write the names of your team members here</w:t>
      </w:r>
      <w:r w:rsidRPr="003E4E53">
        <w:rPr>
          <w:sz w:val="24"/>
          <w:szCs w:val="24"/>
        </w:rPr>
        <w:t xml:space="preserve">: </w:t>
      </w:r>
    </w:p>
    <w:p w14:paraId="6C22690D" w14:textId="77777777" w:rsidR="004042C3" w:rsidRDefault="004042C3" w:rsidP="00384EF8">
      <w:pPr>
        <w:contextualSpacing/>
        <w:rPr>
          <w:sz w:val="24"/>
          <w:szCs w:val="24"/>
        </w:rPr>
      </w:pPr>
    </w:p>
    <w:p w14:paraId="7F250FC1" w14:textId="77777777" w:rsidR="00182AD7" w:rsidRDefault="00182AD7" w:rsidP="00384EF8">
      <w:pPr>
        <w:contextualSpacing/>
        <w:rPr>
          <w:sz w:val="24"/>
          <w:szCs w:val="24"/>
        </w:rPr>
      </w:pPr>
    </w:p>
    <w:p w14:paraId="66A41946" w14:textId="1726A006" w:rsidR="001C0997" w:rsidRPr="00BF1407" w:rsidRDefault="00FB0881" w:rsidP="008915B4">
      <w:pPr>
        <w:rPr>
          <w:b/>
          <w:sz w:val="28"/>
          <w:szCs w:val="28"/>
          <w:u w:val="single"/>
        </w:rPr>
      </w:pPr>
      <w:r w:rsidRPr="00BF1407">
        <w:rPr>
          <w:b/>
          <w:sz w:val="28"/>
          <w:szCs w:val="28"/>
          <w:u w:val="single"/>
        </w:rPr>
        <w:t>Q</w:t>
      </w:r>
      <w:r w:rsidR="00AB29A1">
        <w:rPr>
          <w:b/>
          <w:sz w:val="28"/>
          <w:szCs w:val="28"/>
          <w:u w:val="single"/>
        </w:rPr>
        <w:t>1</w:t>
      </w:r>
      <w:r w:rsidRPr="00BF1407">
        <w:rPr>
          <w:b/>
          <w:sz w:val="28"/>
          <w:szCs w:val="28"/>
          <w:u w:val="single"/>
        </w:rPr>
        <w:t xml:space="preserve">: </w:t>
      </w:r>
      <w:r w:rsidR="0002106C">
        <w:rPr>
          <w:b/>
          <w:sz w:val="28"/>
          <w:szCs w:val="28"/>
          <w:u w:val="single"/>
        </w:rPr>
        <w:t xml:space="preserve">Use Two-Stage Regression to </w:t>
      </w:r>
      <w:r w:rsidR="00A3599C">
        <w:rPr>
          <w:b/>
          <w:sz w:val="28"/>
          <w:szCs w:val="28"/>
          <w:u w:val="single"/>
        </w:rPr>
        <w:t>Test/</w:t>
      </w:r>
      <w:r w:rsidR="0002106C">
        <w:rPr>
          <w:b/>
          <w:sz w:val="28"/>
          <w:szCs w:val="28"/>
          <w:u w:val="single"/>
        </w:rPr>
        <w:t>Overcome Endogeneity</w:t>
      </w:r>
    </w:p>
    <w:p w14:paraId="406A793B" w14:textId="77777777" w:rsidR="003274C1" w:rsidRDefault="00E755A0" w:rsidP="001C0997">
      <w:pPr>
        <w:rPr>
          <w:sz w:val="24"/>
          <w:szCs w:val="24"/>
        </w:rPr>
      </w:pPr>
      <w:r>
        <w:rPr>
          <w:sz w:val="24"/>
          <w:szCs w:val="24"/>
        </w:rPr>
        <w:t>T</w:t>
      </w:r>
      <w:r w:rsidR="003274C1">
        <w:rPr>
          <w:sz w:val="24"/>
          <w:szCs w:val="24"/>
        </w:rPr>
        <w:t>he Omitted_Variable_Price-Demand_Dataset excel file</w:t>
      </w:r>
      <w:r w:rsidR="00611DC7">
        <w:rPr>
          <w:sz w:val="24"/>
          <w:szCs w:val="24"/>
        </w:rPr>
        <w:t xml:space="preserve"> posted on Canvas</w:t>
      </w:r>
      <w:r w:rsidR="00A3599C">
        <w:rPr>
          <w:sz w:val="24"/>
          <w:szCs w:val="24"/>
        </w:rPr>
        <w:t xml:space="preserve"> provided the</w:t>
      </w:r>
      <w:r w:rsidR="003274C1">
        <w:rPr>
          <w:sz w:val="24"/>
          <w:szCs w:val="24"/>
        </w:rPr>
        <w:t xml:space="preserve"> </w:t>
      </w:r>
      <w:r w:rsidR="00A3599C">
        <w:rPr>
          <w:sz w:val="24"/>
          <w:szCs w:val="24"/>
        </w:rPr>
        <w:t xml:space="preserve">historical </w:t>
      </w:r>
      <w:r w:rsidR="003274C1">
        <w:rPr>
          <w:sz w:val="24"/>
          <w:szCs w:val="24"/>
        </w:rPr>
        <w:t xml:space="preserve">demand and price data points of a product. </w:t>
      </w:r>
      <w:r w:rsidR="00A3599C">
        <w:rPr>
          <w:sz w:val="24"/>
          <w:szCs w:val="24"/>
        </w:rPr>
        <w:t>A</w:t>
      </w:r>
      <w:r w:rsidR="00943B43">
        <w:rPr>
          <w:sz w:val="24"/>
          <w:szCs w:val="24"/>
        </w:rPr>
        <w:t xml:space="preserve"> data analyst </w:t>
      </w:r>
      <w:r w:rsidR="00A3599C">
        <w:rPr>
          <w:sz w:val="24"/>
          <w:szCs w:val="24"/>
        </w:rPr>
        <w:t xml:space="preserve">suspected </w:t>
      </w:r>
      <w:r w:rsidR="003274C1">
        <w:rPr>
          <w:sz w:val="24"/>
          <w:szCs w:val="24"/>
        </w:rPr>
        <w:t>that besides the price, there are other independent factors that influence the demand</w:t>
      </w:r>
      <w:r w:rsidR="00A3599C">
        <w:rPr>
          <w:sz w:val="24"/>
          <w:szCs w:val="24"/>
        </w:rPr>
        <w:t xml:space="preserve"> and </w:t>
      </w:r>
      <w:r w:rsidR="00CF2606">
        <w:rPr>
          <w:sz w:val="24"/>
          <w:szCs w:val="24"/>
        </w:rPr>
        <w:t>the price</w:t>
      </w:r>
      <w:r w:rsidR="009C4DA0">
        <w:rPr>
          <w:sz w:val="24"/>
          <w:szCs w:val="24"/>
        </w:rPr>
        <w:t xml:space="preserve"> data</w:t>
      </w:r>
      <w:r w:rsidR="00CF2606">
        <w:rPr>
          <w:sz w:val="24"/>
          <w:szCs w:val="24"/>
        </w:rPr>
        <w:t xml:space="preserve"> is </w:t>
      </w:r>
      <w:r w:rsidR="00A3599C">
        <w:rPr>
          <w:sz w:val="24"/>
          <w:szCs w:val="24"/>
        </w:rPr>
        <w:t xml:space="preserve">related to </w:t>
      </w:r>
      <w:r w:rsidR="009C4DA0">
        <w:rPr>
          <w:sz w:val="24"/>
          <w:szCs w:val="24"/>
        </w:rPr>
        <w:t>these factors</w:t>
      </w:r>
      <w:r w:rsidR="00A3599C">
        <w:rPr>
          <w:sz w:val="24"/>
          <w:szCs w:val="24"/>
        </w:rPr>
        <w:t>.</w:t>
      </w:r>
      <w:r w:rsidR="003274C1">
        <w:rPr>
          <w:sz w:val="24"/>
          <w:szCs w:val="24"/>
        </w:rPr>
        <w:t xml:space="preserve"> </w:t>
      </w:r>
      <w:r w:rsidR="00A3599C">
        <w:rPr>
          <w:sz w:val="24"/>
          <w:szCs w:val="24"/>
        </w:rPr>
        <w:t>Unfortunately,</w:t>
      </w:r>
      <w:r w:rsidR="003274C1">
        <w:rPr>
          <w:sz w:val="24"/>
          <w:szCs w:val="24"/>
        </w:rPr>
        <w:t xml:space="preserve"> </w:t>
      </w:r>
      <w:r w:rsidR="00943B43">
        <w:rPr>
          <w:sz w:val="24"/>
          <w:szCs w:val="24"/>
        </w:rPr>
        <w:t>such</w:t>
      </w:r>
      <w:r w:rsidR="003274C1">
        <w:rPr>
          <w:sz w:val="24"/>
          <w:szCs w:val="24"/>
        </w:rPr>
        <w:t xml:space="preserve"> data </w:t>
      </w:r>
      <w:r w:rsidR="00A3599C">
        <w:rPr>
          <w:sz w:val="24"/>
          <w:szCs w:val="24"/>
        </w:rPr>
        <w:t>are</w:t>
      </w:r>
      <w:r w:rsidR="003274C1">
        <w:rPr>
          <w:sz w:val="24"/>
          <w:szCs w:val="24"/>
        </w:rPr>
        <w:t xml:space="preserve"> unavailable. </w:t>
      </w:r>
      <w:r w:rsidR="00155050">
        <w:rPr>
          <w:sz w:val="24"/>
          <w:szCs w:val="24"/>
        </w:rPr>
        <w:t>The</w:t>
      </w:r>
      <w:r w:rsidR="003274C1">
        <w:rPr>
          <w:sz w:val="24"/>
          <w:szCs w:val="24"/>
        </w:rPr>
        <w:t xml:space="preserve"> data analyst </w:t>
      </w:r>
      <w:r w:rsidR="00155050">
        <w:rPr>
          <w:sz w:val="24"/>
          <w:szCs w:val="24"/>
        </w:rPr>
        <w:t>claimed that s/he</w:t>
      </w:r>
      <w:r w:rsidR="003274C1">
        <w:rPr>
          <w:sz w:val="24"/>
          <w:szCs w:val="24"/>
        </w:rPr>
        <w:t xml:space="preserve"> uncover</w:t>
      </w:r>
      <w:r w:rsidR="00155050">
        <w:rPr>
          <w:sz w:val="24"/>
          <w:szCs w:val="24"/>
        </w:rPr>
        <w:t>ed</w:t>
      </w:r>
      <w:r w:rsidR="003274C1">
        <w:rPr>
          <w:sz w:val="24"/>
          <w:szCs w:val="24"/>
        </w:rPr>
        <w:t xml:space="preserve"> two so-called instrument variables</w:t>
      </w:r>
      <w:r w:rsidR="00155050">
        <w:rPr>
          <w:sz w:val="24"/>
          <w:szCs w:val="24"/>
        </w:rPr>
        <w:t xml:space="preserve"> that s/he believes are related to the price, and </w:t>
      </w:r>
      <w:r w:rsidR="005305CC">
        <w:rPr>
          <w:sz w:val="24"/>
          <w:szCs w:val="24"/>
        </w:rPr>
        <w:t xml:space="preserve">can be </w:t>
      </w:r>
      <w:r w:rsidR="00155050">
        <w:rPr>
          <w:sz w:val="24"/>
          <w:szCs w:val="24"/>
        </w:rPr>
        <w:t>related to the demand</w:t>
      </w:r>
      <w:r w:rsidR="005305CC">
        <w:rPr>
          <w:sz w:val="24"/>
          <w:szCs w:val="24"/>
        </w:rPr>
        <w:t xml:space="preserve"> of the product</w:t>
      </w:r>
      <w:r w:rsidR="00155050">
        <w:rPr>
          <w:sz w:val="24"/>
          <w:szCs w:val="24"/>
        </w:rPr>
        <w:t xml:space="preserve"> only through the price</w:t>
      </w:r>
      <w:r w:rsidR="00021C05">
        <w:rPr>
          <w:sz w:val="24"/>
          <w:szCs w:val="24"/>
        </w:rPr>
        <w:t xml:space="preserve"> (and thus not related to the unobservable factors)</w:t>
      </w:r>
      <w:r w:rsidR="00155050">
        <w:rPr>
          <w:sz w:val="24"/>
          <w:szCs w:val="24"/>
        </w:rPr>
        <w:t>.</w:t>
      </w:r>
    </w:p>
    <w:p w14:paraId="4FB9AE5D" w14:textId="77777777" w:rsidR="00F27AAC" w:rsidRDefault="00A3599C" w:rsidP="001C0997">
      <w:pPr>
        <w:rPr>
          <w:sz w:val="24"/>
          <w:szCs w:val="24"/>
        </w:rPr>
      </w:pPr>
      <w:r>
        <w:rPr>
          <w:sz w:val="24"/>
          <w:szCs w:val="24"/>
        </w:rPr>
        <w:t xml:space="preserve">Your team was approached to </w:t>
      </w:r>
      <w:r w:rsidR="0037752F">
        <w:rPr>
          <w:sz w:val="24"/>
          <w:szCs w:val="24"/>
        </w:rPr>
        <w:t xml:space="preserve">conduct the analysis following </w:t>
      </w:r>
      <w:r>
        <w:rPr>
          <w:sz w:val="24"/>
          <w:szCs w:val="24"/>
        </w:rPr>
        <w:t xml:space="preserve">the data analyst’s claim. </w:t>
      </w:r>
      <w:r w:rsidR="0022279B">
        <w:rPr>
          <w:sz w:val="24"/>
          <w:szCs w:val="24"/>
        </w:rPr>
        <w:t>Report</w:t>
      </w:r>
      <w:r w:rsidR="00014056">
        <w:rPr>
          <w:sz w:val="24"/>
          <w:szCs w:val="24"/>
        </w:rPr>
        <w:t xml:space="preserve"> y</w:t>
      </w:r>
      <w:r w:rsidR="00601DE1">
        <w:rPr>
          <w:sz w:val="24"/>
          <w:szCs w:val="24"/>
        </w:rPr>
        <w:t>our</w:t>
      </w:r>
      <w:r w:rsidR="00014056">
        <w:rPr>
          <w:sz w:val="24"/>
          <w:szCs w:val="24"/>
        </w:rPr>
        <w:t xml:space="preserve"> </w:t>
      </w:r>
      <w:r w:rsidR="00592F01">
        <w:rPr>
          <w:sz w:val="24"/>
          <w:szCs w:val="24"/>
        </w:rPr>
        <w:t>procedure</w:t>
      </w:r>
      <w:r w:rsidR="00014056">
        <w:rPr>
          <w:sz w:val="24"/>
          <w:szCs w:val="24"/>
        </w:rPr>
        <w:t xml:space="preserve"> (step 1, 2, …)</w:t>
      </w:r>
      <w:r w:rsidR="0022279B">
        <w:rPr>
          <w:sz w:val="24"/>
          <w:szCs w:val="24"/>
        </w:rPr>
        <w:t xml:space="preserve"> and results</w:t>
      </w:r>
      <w:r w:rsidR="00014056">
        <w:rPr>
          <w:sz w:val="24"/>
          <w:szCs w:val="24"/>
        </w:rPr>
        <w:t xml:space="preserve"> concisely: </w:t>
      </w:r>
    </w:p>
    <w:p w14:paraId="21630F23" w14:textId="7F9EA45D" w:rsidR="00F27AAC" w:rsidRDefault="00014056" w:rsidP="00F27AAC">
      <w:pPr>
        <w:pStyle w:val="ListParagraph"/>
        <w:numPr>
          <w:ilvl w:val="0"/>
          <w:numId w:val="18"/>
        </w:numPr>
        <w:rPr>
          <w:sz w:val="24"/>
          <w:szCs w:val="24"/>
        </w:rPr>
      </w:pPr>
      <w:r w:rsidRPr="00F27AAC">
        <w:rPr>
          <w:sz w:val="24"/>
          <w:szCs w:val="24"/>
        </w:rPr>
        <w:t xml:space="preserve">check whether </w:t>
      </w:r>
      <w:r w:rsidR="00592F01" w:rsidRPr="00F27AAC">
        <w:rPr>
          <w:sz w:val="24"/>
          <w:szCs w:val="24"/>
        </w:rPr>
        <w:t xml:space="preserve">both of </w:t>
      </w:r>
      <w:r w:rsidRPr="00F27AAC">
        <w:rPr>
          <w:sz w:val="24"/>
          <w:szCs w:val="24"/>
        </w:rPr>
        <w:t>the claimed instrumental variables are related to the</w:t>
      </w:r>
      <w:r w:rsidR="00057227">
        <w:rPr>
          <w:sz w:val="24"/>
          <w:szCs w:val="24"/>
        </w:rPr>
        <w:t xml:space="preserve"> price and</w:t>
      </w:r>
      <w:r w:rsidRPr="00F27AAC">
        <w:rPr>
          <w:sz w:val="24"/>
          <w:szCs w:val="24"/>
        </w:rPr>
        <w:t xml:space="preserve"> demand; </w:t>
      </w:r>
    </w:p>
    <w:p w14:paraId="76313B84" w14:textId="75C49405" w:rsidR="00057227" w:rsidRDefault="00057227" w:rsidP="00F27AAC">
      <w:pPr>
        <w:pStyle w:val="ListParagraph"/>
        <w:numPr>
          <w:ilvl w:val="0"/>
          <w:numId w:val="18"/>
        </w:numPr>
        <w:rPr>
          <w:sz w:val="24"/>
          <w:szCs w:val="24"/>
        </w:rPr>
      </w:pPr>
      <w:r>
        <w:rPr>
          <w:sz w:val="24"/>
          <w:szCs w:val="24"/>
        </w:rPr>
        <w:t>run regression of D over P directly and report the estimates;</w:t>
      </w:r>
    </w:p>
    <w:p w14:paraId="70487406" w14:textId="56ED4A1A" w:rsidR="00F27AAC" w:rsidRDefault="00014056" w:rsidP="00F27AAC">
      <w:pPr>
        <w:pStyle w:val="ListParagraph"/>
        <w:numPr>
          <w:ilvl w:val="0"/>
          <w:numId w:val="18"/>
        </w:numPr>
        <w:rPr>
          <w:sz w:val="24"/>
          <w:szCs w:val="24"/>
        </w:rPr>
      </w:pPr>
      <w:r w:rsidRPr="00F27AAC">
        <w:rPr>
          <w:sz w:val="24"/>
          <w:szCs w:val="24"/>
        </w:rPr>
        <w:t>conduct two stages IV regressions</w:t>
      </w:r>
      <w:r w:rsidR="00057227" w:rsidRPr="00057227">
        <w:rPr>
          <w:sz w:val="24"/>
          <w:szCs w:val="24"/>
        </w:rPr>
        <w:t xml:space="preserve"> </w:t>
      </w:r>
      <w:r w:rsidR="00057227">
        <w:rPr>
          <w:sz w:val="24"/>
          <w:szCs w:val="24"/>
        </w:rPr>
        <w:t>and report the estimates</w:t>
      </w:r>
      <w:r w:rsidR="0022279B" w:rsidRPr="00F27AAC">
        <w:rPr>
          <w:sz w:val="24"/>
          <w:szCs w:val="24"/>
        </w:rPr>
        <w:t>;</w:t>
      </w:r>
      <w:r w:rsidRPr="00F27AAC">
        <w:rPr>
          <w:sz w:val="24"/>
          <w:szCs w:val="24"/>
        </w:rPr>
        <w:t xml:space="preserve"> </w:t>
      </w:r>
    </w:p>
    <w:p w14:paraId="570E85B4" w14:textId="76310BD1" w:rsidR="003274C1" w:rsidRDefault="00014056" w:rsidP="00057227">
      <w:pPr>
        <w:pStyle w:val="ListParagraph"/>
        <w:numPr>
          <w:ilvl w:val="0"/>
          <w:numId w:val="18"/>
        </w:numPr>
        <w:rPr>
          <w:sz w:val="24"/>
          <w:szCs w:val="24"/>
        </w:rPr>
      </w:pPr>
      <w:r w:rsidRPr="00F27AAC">
        <w:rPr>
          <w:sz w:val="24"/>
          <w:szCs w:val="24"/>
        </w:rPr>
        <w:t xml:space="preserve">check </w:t>
      </w:r>
      <w:r w:rsidR="00592F01" w:rsidRPr="00F27AAC">
        <w:rPr>
          <w:sz w:val="24"/>
          <w:szCs w:val="24"/>
        </w:rPr>
        <w:t>whether both of the claimed instrumental variables are useful</w:t>
      </w:r>
      <w:r w:rsidR="00057227">
        <w:rPr>
          <w:sz w:val="24"/>
          <w:szCs w:val="24"/>
        </w:rPr>
        <w:t>.</w:t>
      </w:r>
    </w:p>
    <w:p w14:paraId="7DBA3932" w14:textId="77777777" w:rsidR="00CD01A0" w:rsidRDefault="00CD01A0" w:rsidP="00CD01A0">
      <w:pPr>
        <w:rPr>
          <w:sz w:val="24"/>
          <w:szCs w:val="24"/>
        </w:rPr>
      </w:pPr>
    </w:p>
    <w:p w14:paraId="61E53F3C" w14:textId="1693BE27" w:rsidR="00CD01A0" w:rsidRPr="00CD01A0" w:rsidRDefault="00CD01A0" w:rsidP="00CD01A0">
      <w:pPr>
        <w:rPr>
          <w:sz w:val="24"/>
          <w:szCs w:val="24"/>
        </w:rPr>
      </w:pPr>
      <w:r>
        <w:rPr>
          <w:sz w:val="24"/>
          <w:szCs w:val="24"/>
        </w:rPr>
        <w:t xml:space="preserve">(The </w:t>
      </w:r>
      <w:r w:rsidRPr="00CD01A0">
        <w:rPr>
          <w:sz w:val="24"/>
          <w:szCs w:val="24"/>
        </w:rPr>
        <w:t>true</w:t>
      </w:r>
      <w:r w:rsidRPr="00CD01A0">
        <w:rPr>
          <w:sz w:val="24"/>
          <w:szCs w:val="24"/>
        </w:rPr>
        <w:t xml:space="preserve"> model is </w:t>
      </w:r>
      <m:oMath>
        <m:r>
          <w:rPr>
            <w:rFonts w:ascii="Cambria Math" w:hAnsi="Cambria Math"/>
            <w:sz w:val="24"/>
            <w:szCs w:val="24"/>
          </w:rPr>
          <m:t>D=101-10.5P+1.4L+ε</m:t>
        </m:r>
        <m:r>
          <m:rPr>
            <m:sty m:val="p"/>
          </m:rPr>
          <w:rPr>
            <w:rFonts w:ascii="Cambria Math" w:hAnsi="Cambria Math"/>
            <w:sz w:val="24"/>
            <w:szCs w:val="24"/>
          </w:rPr>
          <m:t>,</m:t>
        </m:r>
      </m:oMath>
      <w:r w:rsidRPr="00CD01A0">
        <w:rPr>
          <w:sz w:val="24"/>
          <w:szCs w:val="24"/>
        </w:rPr>
        <w:t xml:space="preserve"> </w:t>
      </w:r>
      <w:r>
        <w:rPr>
          <w:sz w:val="24"/>
          <w:szCs w:val="24"/>
        </w:rPr>
        <w:t>but the data of L</w:t>
      </w:r>
      <w:r w:rsidRPr="00CD01A0">
        <w:rPr>
          <w:sz w:val="24"/>
          <w:szCs w:val="24"/>
        </w:rPr>
        <w:t xml:space="preserve"> </w:t>
      </w:r>
      <w:r w:rsidR="005619D1">
        <w:rPr>
          <w:sz w:val="24"/>
          <w:szCs w:val="24"/>
        </w:rPr>
        <w:t>are</w:t>
      </w:r>
      <w:r>
        <w:rPr>
          <w:sz w:val="24"/>
          <w:szCs w:val="24"/>
        </w:rPr>
        <w:t xml:space="preserve"> </w:t>
      </w:r>
      <w:r w:rsidR="005E1205">
        <w:rPr>
          <w:sz w:val="24"/>
          <w:szCs w:val="24"/>
        </w:rPr>
        <w:t>missing</w:t>
      </w:r>
      <w:r w:rsidRPr="00CD01A0">
        <w:rPr>
          <w:sz w:val="24"/>
          <w:szCs w:val="24"/>
        </w:rPr>
        <w:t>.</w:t>
      </w:r>
      <w:r>
        <w:rPr>
          <w:sz w:val="24"/>
          <w:szCs w:val="24"/>
        </w:rPr>
        <w:t>)</w:t>
      </w:r>
    </w:p>
    <w:sectPr w:rsidR="00CD01A0" w:rsidRPr="00CD01A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C155E3" w14:textId="77777777" w:rsidR="00A81FF7" w:rsidRDefault="00A81FF7" w:rsidP="00E200C1">
      <w:pPr>
        <w:spacing w:after="0" w:line="240" w:lineRule="auto"/>
      </w:pPr>
      <w:r>
        <w:separator/>
      </w:r>
    </w:p>
  </w:endnote>
  <w:endnote w:type="continuationSeparator" w:id="0">
    <w:p w14:paraId="364BAF49" w14:textId="77777777" w:rsidR="00A81FF7" w:rsidRDefault="00A81FF7" w:rsidP="00E200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083191" w14:textId="77777777" w:rsidR="00A81FF7" w:rsidRDefault="00A81FF7" w:rsidP="00E200C1">
      <w:pPr>
        <w:spacing w:after="0" w:line="240" w:lineRule="auto"/>
      </w:pPr>
      <w:r>
        <w:separator/>
      </w:r>
    </w:p>
  </w:footnote>
  <w:footnote w:type="continuationSeparator" w:id="0">
    <w:p w14:paraId="6CDCDDCF" w14:textId="77777777" w:rsidR="00A81FF7" w:rsidRDefault="00A81FF7" w:rsidP="00E200C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33273"/>
    <w:multiLevelType w:val="hybridMultilevel"/>
    <w:tmpl w:val="BE78AFB0"/>
    <w:lvl w:ilvl="0" w:tplc="526C7CE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12662B"/>
    <w:multiLevelType w:val="hybridMultilevel"/>
    <w:tmpl w:val="7598BEF4"/>
    <w:lvl w:ilvl="0" w:tplc="15801DE8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CFD6F366">
      <w:start w:val="53"/>
      <w:numFmt w:val="bullet"/>
      <w:lvlText w:val="–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211EEA38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F948FC6E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C01C9C9E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088C3528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C4CEB94C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2C96E516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F8B02AB6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2" w15:restartNumberingAfterBreak="0">
    <w:nsid w:val="11923285"/>
    <w:multiLevelType w:val="hybridMultilevel"/>
    <w:tmpl w:val="FA3A3D4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78C3D1A"/>
    <w:multiLevelType w:val="hybridMultilevel"/>
    <w:tmpl w:val="A4040468"/>
    <w:lvl w:ilvl="0" w:tplc="FFFFFFF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2D316AC5"/>
    <w:multiLevelType w:val="hybridMultilevel"/>
    <w:tmpl w:val="FA3A3D4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F963C16"/>
    <w:multiLevelType w:val="hybridMultilevel"/>
    <w:tmpl w:val="706A21C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285DA9"/>
    <w:multiLevelType w:val="hybridMultilevel"/>
    <w:tmpl w:val="F0DA793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2E50F16"/>
    <w:multiLevelType w:val="hybridMultilevel"/>
    <w:tmpl w:val="317827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7D501B5"/>
    <w:multiLevelType w:val="hybridMultilevel"/>
    <w:tmpl w:val="3A088D8A"/>
    <w:lvl w:ilvl="0" w:tplc="51C2D21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99B1224"/>
    <w:multiLevelType w:val="hybridMultilevel"/>
    <w:tmpl w:val="FA3A3D4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B6901D2"/>
    <w:multiLevelType w:val="hybridMultilevel"/>
    <w:tmpl w:val="FA3A3D4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5C253F17"/>
    <w:multiLevelType w:val="hybridMultilevel"/>
    <w:tmpl w:val="035C4576"/>
    <w:lvl w:ilvl="0" w:tplc="B722399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D8B6C00"/>
    <w:multiLevelType w:val="hybridMultilevel"/>
    <w:tmpl w:val="E2EE5BAA"/>
    <w:lvl w:ilvl="0" w:tplc="CF021A3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3672521"/>
    <w:multiLevelType w:val="hybridMultilevel"/>
    <w:tmpl w:val="BC465B36"/>
    <w:lvl w:ilvl="0" w:tplc="68748F7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1D8357E"/>
    <w:multiLevelType w:val="hybridMultilevel"/>
    <w:tmpl w:val="9D22B5C8"/>
    <w:lvl w:ilvl="0" w:tplc="04090019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5" w15:restartNumberingAfterBreak="0">
    <w:nsid w:val="75A05AA9"/>
    <w:multiLevelType w:val="hybridMultilevel"/>
    <w:tmpl w:val="7C58D0FE"/>
    <w:lvl w:ilvl="0" w:tplc="FB98BDC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B122743"/>
    <w:multiLevelType w:val="hybridMultilevel"/>
    <w:tmpl w:val="73C24F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D922F49"/>
    <w:multiLevelType w:val="hybridMultilevel"/>
    <w:tmpl w:val="6902E6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974288686">
    <w:abstractNumId w:val="3"/>
  </w:num>
  <w:num w:numId="2" w16cid:durableId="1621261594">
    <w:abstractNumId w:val="5"/>
  </w:num>
  <w:num w:numId="3" w16cid:durableId="2080319125">
    <w:abstractNumId w:val="8"/>
  </w:num>
  <w:num w:numId="4" w16cid:durableId="550727974">
    <w:abstractNumId w:val="2"/>
  </w:num>
  <w:num w:numId="5" w16cid:durableId="1804424526">
    <w:abstractNumId w:val="9"/>
  </w:num>
  <w:num w:numId="6" w16cid:durableId="714159867">
    <w:abstractNumId w:val="4"/>
  </w:num>
  <w:num w:numId="7" w16cid:durableId="1466701318">
    <w:abstractNumId w:val="14"/>
  </w:num>
  <w:num w:numId="8" w16cid:durableId="1462269112">
    <w:abstractNumId w:val="10"/>
  </w:num>
  <w:num w:numId="9" w16cid:durableId="1968781899">
    <w:abstractNumId w:val="12"/>
  </w:num>
  <w:num w:numId="10" w16cid:durableId="1127508463">
    <w:abstractNumId w:val="13"/>
  </w:num>
  <w:num w:numId="11" w16cid:durableId="1693607178">
    <w:abstractNumId w:val="0"/>
  </w:num>
  <w:num w:numId="12" w16cid:durableId="1540048376">
    <w:abstractNumId w:val="16"/>
  </w:num>
  <w:num w:numId="13" w16cid:durableId="1074812124">
    <w:abstractNumId w:val="7"/>
  </w:num>
  <w:num w:numId="14" w16cid:durableId="606161204">
    <w:abstractNumId w:val="1"/>
  </w:num>
  <w:num w:numId="15" w16cid:durableId="1061556399">
    <w:abstractNumId w:val="17"/>
  </w:num>
  <w:num w:numId="16" w16cid:durableId="1557010042">
    <w:abstractNumId w:val="15"/>
  </w:num>
  <w:num w:numId="17" w16cid:durableId="449665467">
    <w:abstractNumId w:val="11"/>
  </w:num>
  <w:num w:numId="18" w16cid:durableId="9189986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wMbUwsjAyMDYwMTJR0lEKTi0uzszPAykwrAUAOasQBiwAAAA="/>
  </w:docVars>
  <w:rsids>
    <w:rsidRoot w:val="00AD0C9D"/>
    <w:rsid w:val="00014056"/>
    <w:rsid w:val="0002106C"/>
    <w:rsid w:val="00021943"/>
    <w:rsid w:val="00021C05"/>
    <w:rsid w:val="00057227"/>
    <w:rsid w:val="00067BC9"/>
    <w:rsid w:val="00083ADE"/>
    <w:rsid w:val="000867CC"/>
    <w:rsid w:val="000B0D1A"/>
    <w:rsid w:val="000C1C1D"/>
    <w:rsid w:val="000C6044"/>
    <w:rsid w:val="000D76DE"/>
    <w:rsid w:val="000E1587"/>
    <w:rsid w:val="00104087"/>
    <w:rsid w:val="00116F76"/>
    <w:rsid w:val="00155050"/>
    <w:rsid w:val="00182AD7"/>
    <w:rsid w:val="00185ECB"/>
    <w:rsid w:val="001C0997"/>
    <w:rsid w:val="001D01A8"/>
    <w:rsid w:val="001D0A1A"/>
    <w:rsid w:val="001D2F96"/>
    <w:rsid w:val="001E5753"/>
    <w:rsid w:val="0022279B"/>
    <w:rsid w:val="002539FC"/>
    <w:rsid w:val="002B0960"/>
    <w:rsid w:val="002C7CD1"/>
    <w:rsid w:val="002D3E6D"/>
    <w:rsid w:val="002E408A"/>
    <w:rsid w:val="003274C1"/>
    <w:rsid w:val="00330E4A"/>
    <w:rsid w:val="00340112"/>
    <w:rsid w:val="00347F4D"/>
    <w:rsid w:val="00351BC5"/>
    <w:rsid w:val="0037752F"/>
    <w:rsid w:val="00381489"/>
    <w:rsid w:val="00384EF8"/>
    <w:rsid w:val="0038644E"/>
    <w:rsid w:val="003B452C"/>
    <w:rsid w:val="003E12DA"/>
    <w:rsid w:val="003E4E53"/>
    <w:rsid w:val="003E78D4"/>
    <w:rsid w:val="004042C3"/>
    <w:rsid w:val="00422698"/>
    <w:rsid w:val="00454DE6"/>
    <w:rsid w:val="00463310"/>
    <w:rsid w:val="004A3B03"/>
    <w:rsid w:val="004A4859"/>
    <w:rsid w:val="004A6E2D"/>
    <w:rsid w:val="004C5305"/>
    <w:rsid w:val="004E30FA"/>
    <w:rsid w:val="00512096"/>
    <w:rsid w:val="005305CC"/>
    <w:rsid w:val="005619D1"/>
    <w:rsid w:val="00563360"/>
    <w:rsid w:val="00570009"/>
    <w:rsid w:val="0057643D"/>
    <w:rsid w:val="00586E0A"/>
    <w:rsid w:val="00592F01"/>
    <w:rsid w:val="005A7A17"/>
    <w:rsid w:val="005C0C07"/>
    <w:rsid w:val="005C172F"/>
    <w:rsid w:val="005C22FA"/>
    <w:rsid w:val="005E1205"/>
    <w:rsid w:val="005E1334"/>
    <w:rsid w:val="00601DE1"/>
    <w:rsid w:val="00602D25"/>
    <w:rsid w:val="00607A82"/>
    <w:rsid w:val="00611DC7"/>
    <w:rsid w:val="00615517"/>
    <w:rsid w:val="00617F90"/>
    <w:rsid w:val="00622965"/>
    <w:rsid w:val="00625F40"/>
    <w:rsid w:val="006405AD"/>
    <w:rsid w:val="00644F27"/>
    <w:rsid w:val="00652FB9"/>
    <w:rsid w:val="006534F1"/>
    <w:rsid w:val="00662D63"/>
    <w:rsid w:val="006633C5"/>
    <w:rsid w:val="00672F57"/>
    <w:rsid w:val="00675736"/>
    <w:rsid w:val="0067686B"/>
    <w:rsid w:val="006E28C5"/>
    <w:rsid w:val="00703895"/>
    <w:rsid w:val="00743000"/>
    <w:rsid w:val="00753BFA"/>
    <w:rsid w:val="00754FED"/>
    <w:rsid w:val="00755D76"/>
    <w:rsid w:val="00757F8E"/>
    <w:rsid w:val="0078226D"/>
    <w:rsid w:val="007C2DB1"/>
    <w:rsid w:val="007D366C"/>
    <w:rsid w:val="007D57E1"/>
    <w:rsid w:val="007E5338"/>
    <w:rsid w:val="007E61D2"/>
    <w:rsid w:val="00807FD1"/>
    <w:rsid w:val="0082443F"/>
    <w:rsid w:val="00831889"/>
    <w:rsid w:val="008648ED"/>
    <w:rsid w:val="00870285"/>
    <w:rsid w:val="00871649"/>
    <w:rsid w:val="00872254"/>
    <w:rsid w:val="008749E4"/>
    <w:rsid w:val="008827A7"/>
    <w:rsid w:val="00887489"/>
    <w:rsid w:val="008915B4"/>
    <w:rsid w:val="008B3248"/>
    <w:rsid w:val="008F4973"/>
    <w:rsid w:val="009427B7"/>
    <w:rsid w:val="00943B43"/>
    <w:rsid w:val="00960165"/>
    <w:rsid w:val="00974963"/>
    <w:rsid w:val="009B6CD5"/>
    <w:rsid w:val="009C4DA0"/>
    <w:rsid w:val="009E5D8B"/>
    <w:rsid w:val="00A25871"/>
    <w:rsid w:val="00A271F3"/>
    <w:rsid w:val="00A3599C"/>
    <w:rsid w:val="00A52788"/>
    <w:rsid w:val="00A529D4"/>
    <w:rsid w:val="00A61DFA"/>
    <w:rsid w:val="00A63243"/>
    <w:rsid w:val="00A71881"/>
    <w:rsid w:val="00A81FF7"/>
    <w:rsid w:val="00A825F4"/>
    <w:rsid w:val="00A866E6"/>
    <w:rsid w:val="00A868F6"/>
    <w:rsid w:val="00AA5407"/>
    <w:rsid w:val="00AB29A1"/>
    <w:rsid w:val="00AB51D5"/>
    <w:rsid w:val="00AB5E00"/>
    <w:rsid w:val="00AC6856"/>
    <w:rsid w:val="00AD0C9D"/>
    <w:rsid w:val="00AD7FAC"/>
    <w:rsid w:val="00AE20C4"/>
    <w:rsid w:val="00AE30D2"/>
    <w:rsid w:val="00AE643D"/>
    <w:rsid w:val="00B54123"/>
    <w:rsid w:val="00BA2D24"/>
    <w:rsid w:val="00BE0EA5"/>
    <w:rsid w:val="00BE207E"/>
    <w:rsid w:val="00BE444E"/>
    <w:rsid w:val="00BE6E86"/>
    <w:rsid w:val="00BF1407"/>
    <w:rsid w:val="00C0593F"/>
    <w:rsid w:val="00C06E27"/>
    <w:rsid w:val="00C31E16"/>
    <w:rsid w:val="00C52A44"/>
    <w:rsid w:val="00C73023"/>
    <w:rsid w:val="00CA43B7"/>
    <w:rsid w:val="00CB263F"/>
    <w:rsid w:val="00CD01A0"/>
    <w:rsid w:val="00CF2606"/>
    <w:rsid w:val="00CF5305"/>
    <w:rsid w:val="00D01888"/>
    <w:rsid w:val="00D225A1"/>
    <w:rsid w:val="00D42EC5"/>
    <w:rsid w:val="00D53746"/>
    <w:rsid w:val="00D96D3C"/>
    <w:rsid w:val="00DA3A1C"/>
    <w:rsid w:val="00DC16E1"/>
    <w:rsid w:val="00DC3E2B"/>
    <w:rsid w:val="00DD286C"/>
    <w:rsid w:val="00DD3E37"/>
    <w:rsid w:val="00DE5C8D"/>
    <w:rsid w:val="00DF50CE"/>
    <w:rsid w:val="00DF6EEF"/>
    <w:rsid w:val="00E0728C"/>
    <w:rsid w:val="00E12EA9"/>
    <w:rsid w:val="00E200C1"/>
    <w:rsid w:val="00E248F6"/>
    <w:rsid w:val="00E47A2D"/>
    <w:rsid w:val="00E755A0"/>
    <w:rsid w:val="00E96B2D"/>
    <w:rsid w:val="00EA2A31"/>
    <w:rsid w:val="00EB1C84"/>
    <w:rsid w:val="00EB25B9"/>
    <w:rsid w:val="00EB7353"/>
    <w:rsid w:val="00ED5F1B"/>
    <w:rsid w:val="00EE370D"/>
    <w:rsid w:val="00EE3B6C"/>
    <w:rsid w:val="00F02825"/>
    <w:rsid w:val="00F27AAC"/>
    <w:rsid w:val="00F4290B"/>
    <w:rsid w:val="00F54A92"/>
    <w:rsid w:val="00F6691E"/>
    <w:rsid w:val="00F71E70"/>
    <w:rsid w:val="00F850C5"/>
    <w:rsid w:val="00FB0881"/>
    <w:rsid w:val="00FD486E"/>
    <w:rsid w:val="00FE4C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FFC9D6"/>
  <w15:docId w15:val="{F165A1AF-8448-4F09-B49A-2A4F691407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384EF8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sz w:val="24"/>
      <w:szCs w:val="24"/>
      <w:u w:val="singl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E200C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200C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200C1"/>
    <w:rPr>
      <w:vertAlign w:val="superscript"/>
    </w:rPr>
  </w:style>
  <w:style w:type="paragraph" w:styleId="NormalWeb">
    <w:name w:val="Normal (Web)"/>
    <w:basedOn w:val="Normal"/>
    <w:rsid w:val="00DA3A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qFormat/>
    <w:rsid w:val="00DA3A1C"/>
    <w:rPr>
      <w:b/>
      <w:bCs/>
    </w:rPr>
  </w:style>
  <w:style w:type="paragraph" w:customStyle="1" w:styleId="Default">
    <w:name w:val="Default"/>
    <w:rsid w:val="00F54A9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5E133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384EF8"/>
    <w:rPr>
      <w:rFonts w:ascii="Times New Roman" w:eastAsia="Times New Roman" w:hAnsi="Times New Roman" w:cs="Times New Roman"/>
      <w:sz w:val="24"/>
      <w:szCs w:val="24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44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444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565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5CAC86-8A3E-4FB5-BA31-5831B5AE00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3</TotalTime>
  <Pages>1</Pages>
  <Words>224</Words>
  <Characters>128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Texas at Austin</Company>
  <LinksUpToDate>false</LinksUpToDate>
  <CharactersWithSpaces>1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uoming Lai</dc:creator>
  <cp:lastModifiedBy>Lai, Guoming</cp:lastModifiedBy>
  <cp:revision>32</cp:revision>
  <dcterms:created xsi:type="dcterms:W3CDTF">2023-01-18T16:44:00Z</dcterms:created>
  <dcterms:modified xsi:type="dcterms:W3CDTF">2024-01-31T03:50:00Z</dcterms:modified>
</cp:coreProperties>
</file>